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63EA9B" w14:textId="77777777" w:rsidR="00B937F7" w:rsidRDefault="00B937F7" w:rsidP="00B937F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937F7">
        <w:rPr>
          <w:rFonts w:ascii="Times New Roman" w:hAnsi="Times New Roman" w:cs="Times New Roman"/>
          <w:b/>
          <w:sz w:val="24"/>
          <w:szCs w:val="24"/>
        </w:rPr>
        <w:t xml:space="preserve">BAŞKENT ÜNİVERSİTESİ </w:t>
      </w:r>
    </w:p>
    <w:p w14:paraId="00755998" w14:textId="4A6552FE" w:rsidR="00B937F7" w:rsidRPr="00B937F7" w:rsidRDefault="00B937F7" w:rsidP="00B937F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937F7">
        <w:rPr>
          <w:rFonts w:ascii="Times New Roman" w:hAnsi="Times New Roman" w:cs="Times New Roman"/>
          <w:b/>
          <w:sz w:val="24"/>
          <w:szCs w:val="24"/>
        </w:rPr>
        <w:t>SAĞLIK BİLİMLERİ FAKÜLTESİ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937F7">
        <w:rPr>
          <w:rFonts w:ascii="Times New Roman" w:hAnsi="Times New Roman" w:cs="Times New Roman"/>
          <w:b/>
          <w:sz w:val="24"/>
          <w:szCs w:val="24"/>
        </w:rPr>
        <w:t>HEMŞIRELİK BÖLÜMÜ</w:t>
      </w:r>
    </w:p>
    <w:p w14:paraId="21019136" w14:textId="73408D3A" w:rsidR="00B937F7" w:rsidRPr="00B937F7" w:rsidRDefault="00B937F7" w:rsidP="00B937F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937F7">
        <w:rPr>
          <w:rFonts w:ascii="Times New Roman" w:hAnsi="Times New Roman" w:cs="Times New Roman"/>
          <w:b/>
          <w:sz w:val="24"/>
          <w:szCs w:val="24"/>
        </w:rPr>
        <w:t>KALİTE KOORDİNATÖRLÜĞÜ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937F7">
        <w:rPr>
          <w:rFonts w:ascii="Times New Roman" w:hAnsi="Times New Roman" w:cs="Times New Roman"/>
          <w:b/>
          <w:sz w:val="24"/>
          <w:szCs w:val="24"/>
        </w:rPr>
        <w:t>ÇALIŞMA USUL VE ESASLARI</w:t>
      </w:r>
    </w:p>
    <w:p w14:paraId="542C7F06" w14:textId="77777777" w:rsidR="00B937F7" w:rsidRPr="00B937F7" w:rsidRDefault="00B937F7" w:rsidP="00B937F7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937F7">
        <w:rPr>
          <w:rFonts w:ascii="Times New Roman" w:hAnsi="Times New Roman" w:cs="Times New Roman"/>
          <w:b/>
          <w:sz w:val="24"/>
          <w:szCs w:val="24"/>
        </w:rPr>
        <w:t>Amaç</w:t>
      </w:r>
    </w:p>
    <w:p w14:paraId="4A11E66D" w14:textId="77777777" w:rsidR="00B937F7" w:rsidRPr="00B937F7" w:rsidRDefault="00B937F7" w:rsidP="00B937F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Madde 1- Bu usul ve esaslar Başkent Üniversitesi Hemşirelik Bölümü’nün eğitim-öğretim ve araştırma faaliyetleri ile idarî hizmetlerin iç ve dış kalite güvencesi, akreditasyon süreçleri ve bu kapsamda tanımlanan görev, yetki ve sorumluluklarına ilişkin esasları düzenler.</w:t>
      </w:r>
    </w:p>
    <w:p w14:paraId="2BC1D2A5" w14:textId="77777777" w:rsidR="00B937F7" w:rsidRPr="00B937F7" w:rsidRDefault="00B937F7" w:rsidP="00B937F7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937F7">
        <w:rPr>
          <w:rFonts w:ascii="Times New Roman" w:hAnsi="Times New Roman" w:cs="Times New Roman"/>
          <w:b/>
          <w:sz w:val="24"/>
          <w:szCs w:val="24"/>
        </w:rPr>
        <w:t>Kapsam</w:t>
      </w:r>
    </w:p>
    <w:p w14:paraId="45BABEC3" w14:textId="77777777" w:rsidR="00B937F7" w:rsidRPr="00B937F7" w:rsidRDefault="00B937F7" w:rsidP="00B937F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 xml:space="preserve">Madde 2- Bu usul ve esaslar Hemşirelik Bölümü Kalite Koordinatörü ile ilgili düzenlemeleri kapsar. </w:t>
      </w:r>
    </w:p>
    <w:p w14:paraId="283508DF" w14:textId="77777777" w:rsidR="00B937F7" w:rsidRPr="00B937F7" w:rsidRDefault="00B937F7" w:rsidP="00B937F7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937F7">
        <w:rPr>
          <w:rFonts w:ascii="Times New Roman" w:hAnsi="Times New Roman" w:cs="Times New Roman"/>
          <w:b/>
          <w:sz w:val="24"/>
          <w:szCs w:val="24"/>
        </w:rPr>
        <w:t>Dayanak</w:t>
      </w:r>
    </w:p>
    <w:p w14:paraId="15A2182C" w14:textId="77777777" w:rsidR="00B937F7" w:rsidRPr="00B937F7" w:rsidRDefault="00B937F7" w:rsidP="00B937F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Madde 3- Bu usül ve esaslar, Başkent Üniversitesi Kalite Güvencesi Yönergesine dayanılarak hazırlanmıştır.</w:t>
      </w:r>
    </w:p>
    <w:p w14:paraId="06861C91" w14:textId="77777777" w:rsidR="00B937F7" w:rsidRPr="00B937F7" w:rsidRDefault="00B937F7" w:rsidP="00B937F7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937F7">
        <w:rPr>
          <w:rFonts w:ascii="Times New Roman" w:hAnsi="Times New Roman" w:cs="Times New Roman"/>
          <w:b/>
          <w:sz w:val="24"/>
          <w:szCs w:val="24"/>
        </w:rPr>
        <w:t>Tanımlar</w:t>
      </w:r>
    </w:p>
    <w:p w14:paraId="62028C37" w14:textId="77777777" w:rsidR="00B937F7" w:rsidRPr="00B937F7" w:rsidRDefault="00B937F7" w:rsidP="00B937F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Madde 4- Bu usul ve esaslar’da geçen;</w:t>
      </w:r>
    </w:p>
    <w:p w14:paraId="16C9F3E6" w14:textId="77777777" w:rsidR="00B937F7" w:rsidRPr="00B937F7" w:rsidRDefault="00B937F7" w:rsidP="00B937F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Hemşirelik Bölümü: Başkent Üniversitesi Sağlık Bilimleri Fakültesi Hemşirelik Bölümünü,</w:t>
      </w:r>
    </w:p>
    <w:p w14:paraId="5C9E70D5" w14:textId="50B27C84" w:rsidR="00B937F7" w:rsidRPr="00B937F7" w:rsidRDefault="00B937F7" w:rsidP="00B937F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Hemşirelik Bölümü Başkanı: Başkent Üniversitesi Sağlık Bilimleri Fakültesi Hemşirelik Bölümü Başkanını,</w:t>
      </w:r>
    </w:p>
    <w:p w14:paraId="455B70A6" w14:textId="77777777" w:rsidR="00B937F7" w:rsidRPr="00B937F7" w:rsidRDefault="00B937F7" w:rsidP="00B937F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 xml:space="preserve">Hemşirelik Bölümü Akademik Kurulu: Başkent Üniversitesi Sağlık Bilimleri Fakültesi Hemşirelik Bölümü Akademik Kurulu </w:t>
      </w:r>
    </w:p>
    <w:p w14:paraId="5FFD5EE7" w14:textId="6A5FBFEC" w:rsidR="00B937F7" w:rsidRPr="00B937F7" w:rsidRDefault="00B937F7" w:rsidP="00B937F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Koordinatör: Başkent Üniversitesi Sağlık Bilimleri Fakültesi Hemşirelik Bölümü Kalite Koordinatörünü,</w:t>
      </w:r>
    </w:p>
    <w:p w14:paraId="162EB284" w14:textId="7652B71E" w:rsidR="00B937F7" w:rsidRPr="00B937F7" w:rsidRDefault="00B937F7" w:rsidP="00B937F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Üniversite: Başkent Üniversitesini,</w:t>
      </w:r>
    </w:p>
    <w:p w14:paraId="18832954" w14:textId="77777777" w:rsidR="00B937F7" w:rsidRPr="00B937F7" w:rsidRDefault="00B937F7" w:rsidP="00B937F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Üye: Kalite Koordinatöründa görev alan öğretim elemanlarını ifade eder.</w:t>
      </w:r>
    </w:p>
    <w:p w14:paraId="7AD537E8" w14:textId="77777777" w:rsidR="00B937F7" w:rsidRPr="00B937F7" w:rsidRDefault="00B937F7" w:rsidP="00B937F7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937F7">
        <w:rPr>
          <w:rFonts w:ascii="Times New Roman" w:hAnsi="Times New Roman" w:cs="Times New Roman"/>
          <w:b/>
          <w:sz w:val="24"/>
          <w:szCs w:val="24"/>
        </w:rPr>
        <w:t>Koordinatörün Oluşturulması</w:t>
      </w:r>
    </w:p>
    <w:p w14:paraId="60CEA88E" w14:textId="77777777" w:rsidR="00B937F7" w:rsidRPr="00B937F7" w:rsidRDefault="00B937F7" w:rsidP="00B937F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Madde 5- Kalite Koordinatörü aşağıda belirtilen esaslar çerçevesinde oluşturulur.</w:t>
      </w:r>
    </w:p>
    <w:p w14:paraId="7325315D" w14:textId="77777777" w:rsidR="00B937F7" w:rsidRPr="00B937F7" w:rsidRDefault="00B937F7" w:rsidP="00B937F7">
      <w:pPr>
        <w:pStyle w:val="ListeParagraf"/>
        <w:widowControl w:val="0"/>
        <w:numPr>
          <w:ilvl w:val="0"/>
          <w:numId w:val="20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Koordinatör,  Hemşirelik bölümü akademik kurul kararı ile kurulur.</w:t>
      </w:r>
    </w:p>
    <w:p w14:paraId="74E3BE8F" w14:textId="77777777" w:rsidR="00B937F7" w:rsidRPr="00B937F7" w:rsidRDefault="00B937F7" w:rsidP="00B937F7">
      <w:pPr>
        <w:pStyle w:val="ListeParagraf"/>
        <w:widowControl w:val="0"/>
        <w:numPr>
          <w:ilvl w:val="0"/>
          <w:numId w:val="20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 xml:space="preserve">Koordinatörün faaliyet süresi 3 yıldır. Faaliyet süresi biten koordinatör bölüm akademik </w:t>
      </w:r>
      <w:r w:rsidRPr="00B937F7">
        <w:rPr>
          <w:rFonts w:ascii="Times New Roman" w:hAnsi="Times New Roman" w:cs="Times New Roman"/>
          <w:sz w:val="24"/>
          <w:szCs w:val="24"/>
        </w:rPr>
        <w:lastRenderedPageBreak/>
        <w:t>kurulu kararı ile tekrar faaliyetlerine devam edebilir.</w:t>
      </w:r>
    </w:p>
    <w:p w14:paraId="601264DD" w14:textId="77777777" w:rsidR="00B937F7" w:rsidRPr="00B937F7" w:rsidRDefault="00B937F7" w:rsidP="00B937F7">
      <w:pPr>
        <w:pStyle w:val="ListeParagraf"/>
        <w:widowControl w:val="0"/>
        <w:numPr>
          <w:ilvl w:val="0"/>
          <w:numId w:val="20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Kalite Koordinatörü, bölümün web sitesinde ilan edilir ve bölüm raporlarında kayıt altına alınır.</w:t>
      </w:r>
    </w:p>
    <w:p w14:paraId="3CB4684C" w14:textId="77777777" w:rsidR="00B937F7" w:rsidRPr="00B937F7" w:rsidRDefault="00B937F7" w:rsidP="00B937F7">
      <w:pPr>
        <w:pStyle w:val="ListeParagraf"/>
        <w:widowControl w:val="0"/>
        <w:numPr>
          <w:ilvl w:val="0"/>
          <w:numId w:val="20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Koordinatör, bölümden seçilen 5 öğretim elemanından oluşur.</w:t>
      </w:r>
    </w:p>
    <w:p w14:paraId="701208AB" w14:textId="77777777" w:rsidR="00B937F7" w:rsidRPr="00B937F7" w:rsidRDefault="00B937F7" w:rsidP="00B937F7">
      <w:pPr>
        <w:pStyle w:val="ListeParagraf"/>
        <w:widowControl w:val="0"/>
        <w:numPr>
          <w:ilvl w:val="0"/>
          <w:numId w:val="20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Koordinatörün amacı ve faaliyeti kapsamına bağlı olarak, koordinatörde danışmanlık sağlamak üzere üniversitenin diğer akademik birimlerinden öğretim elemanı görevlendirilebilir.</w:t>
      </w:r>
    </w:p>
    <w:p w14:paraId="7EE378E2" w14:textId="77777777" w:rsidR="00B937F7" w:rsidRPr="00B937F7" w:rsidRDefault="00B937F7" w:rsidP="00B937F7">
      <w:pPr>
        <w:pStyle w:val="ListeParagraf"/>
        <w:widowControl w:val="0"/>
        <w:numPr>
          <w:ilvl w:val="0"/>
          <w:numId w:val="20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Koordinatör ilk toplantısında kendi üyeleri arasından birer öğretim elemanını başkan ve raportör olarak seçer.</w:t>
      </w:r>
    </w:p>
    <w:p w14:paraId="77A1848A" w14:textId="77777777" w:rsidR="00B937F7" w:rsidRPr="00B937F7" w:rsidRDefault="00B937F7" w:rsidP="00B937F7">
      <w:pPr>
        <w:pStyle w:val="ListeParagraf"/>
        <w:widowControl w:val="0"/>
        <w:numPr>
          <w:ilvl w:val="0"/>
          <w:numId w:val="20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Koordinatör yıl içinde en az 2 kez toplanır ve toplantı sıklığını gereksinime göre belirler. Koordinatör; başkan, raportör ve en az bir üye olması durumunda toplanır.</w:t>
      </w:r>
    </w:p>
    <w:p w14:paraId="0A668784" w14:textId="77777777" w:rsidR="00B937F7" w:rsidRPr="00B937F7" w:rsidRDefault="00B937F7" w:rsidP="00B937F7">
      <w:pPr>
        <w:pStyle w:val="GvdeMetni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937F7">
        <w:rPr>
          <w:rFonts w:ascii="Times New Roman" w:hAnsi="Times New Roman" w:cs="Times New Roman"/>
          <w:b/>
          <w:sz w:val="24"/>
          <w:szCs w:val="24"/>
        </w:rPr>
        <w:t>Koordinatörün Görevleri</w:t>
      </w:r>
    </w:p>
    <w:p w14:paraId="1A697D4A" w14:textId="77777777" w:rsidR="00B937F7" w:rsidRPr="00B937F7" w:rsidRDefault="00B937F7" w:rsidP="00B937F7">
      <w:pPr>
        <w:pStyle w:val="GvdeMetni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Madde 6.- Koordinatörün görevleri</w:t>
      </w:r>
    </w:p>
    <w:p w14:paraId="5BF84B69" w14:textId="77777777" w:rsidR="00B937F7" w:rsidRPr="00B937F7" w:rsidRDefault="00B937F7" w:rsidP="00B937F7">
      <w:pPr>
        <w:pStyle w:val="GvdeMetni"/>
        <w:numPr>
          <w:ilvl w:val="0"/>
          <w:numId w:val="3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Hemşirelik Bölümü için yıllık ölçülebilir hedefler belirlenmesi</w:t>
      </w:r>
    </w:p>
    <w:p w14:paraId="5F71D894" w14:textId="77777777" w:rsidR="00B937F7" w:rsidRPr="00B937F7" w:rsidRDefault="00B937F7" w:rsidP="00B937F7">
      <w:pPr>
        <w:pStyle w:val="GvdeMetni"/>
        <w:numPr>
          <w:ilvl w:val="0"/>
          <w:numId w:val="3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Bir önceki yıl belirlenen ve gerçekleştirilen hedeflerin gerçekleşme durumunun değerlendirilmesi</w:t>
      </w:r>
    </w:p>
    <w:p w14:paraId="2D8E9303" w14:textId="77777777" w:rsidR="00B937F7" w:rsidRPr="00B937F7" w:rsidRDefault="00B937F7" w:rsidP="00B937F7">
      <w:pPr>
        <w:pStyle w:val="GvdeMetni"/>
        <w:numPr>
          <w:ilvl w:val="0"/>
          <w:numId w:val="3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Her hedef için risk tablosunun hazırlanması</w:t>
      </w:r>
    </w:p>
    <w:p w14:paraId="51AAAD7C" w14:textId="77777777" w:rsidR="00B937F7" w:rsidRPr="00B937F7" w:rsidRDefault="00B937F7" w:rsidP="00B937F7">
      <w:pPr>
        <w:pStyle w:val="GvdeMetni"/>
        <w:numPr>
          <w:ilvl w:val="0"/>
          <w:numId w:val="3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Bir önceki yıla ait hedef risk tablosunun gözden geçirilip değerlendirilmesi</w:t>
      </w:r>
    </w:p>
    <w:p w14:paraId="1BCE4E42" w14:textId="77777777" w:rsidR="00B937F7" w:rsidRPr="00B937F7" w:rsidRDefault="00B937F7" w:rsidP="00B937F7">
      <w:pPr>
        <w:pStyle w:val="GvdeMetni"/>
        <w:numPr>
          <w:ilvl w:val="0"/>
          <w:numId w:val="3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Hemşirelik Bölümünün SWOT analizinin yapılması</w:t>
      </w:r>
    </w:p>
    <w:p w14:paraId="549CF625" w14:textId="77777777" w:rsidR="00B937F7" w:rsidRPr="00B937F7" w:rsidRDefault="00B937F7" w:rsidP="00B937F7">
      <w:pPr>
        <w:pStyle w:val="GvdeMetni"/>
        <w:numPr>
          <w:ilvl w:val="0"/>
          <w:numId w:val="3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Hemşirelik Bölümü için önleyici faaliyetlerin tespit edilmesi</w:t>
      </w:r>
    </w:p>
    <w:p w14:paraId="249BBDD0" w14:textId="77777777" w:rsidR="00B937F7" w:rsidRPr="00B937F7" w:rsidRDefault="00B937F7" w:rsidP="00B937F7">
      <w:pPr>
        <w:pStyle w:val="GvdeMetni"/>
        <w:numPr>
          <w:ilvl w:val="0"/>
          <w:numId w:val="3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Hemşirelik Bölümü için düzenleyici faaliyetlerin tespit edilmesi</w:t>
      </w:r>
    </w:p>
    <w:p w14:paraId="05CD9C46" w14:textId="77777777" w:rsidR="00B937F7" w:rsidRPr="00B937F7" w:rsidRDefault="00B937F7" w:rsidP="00B937F7">
      <w:pPr>
        <w:pStyle w:val="GvdeMetni"/>
        <w:numPr>
          <w:ilvl w:val="0"/>
          <w:numId w:val="3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Hemşirelik Bölümünün kalite yıllık performans raporunun hazırlanması</w:t>
      </w:r>
    </w:p>
    <w:p w14:paraId="3BF0D663" w14:textId="77777777" w:rsidR="00B937F7" w:rsidRPr="00B937F7" w:rsidRDefault="00B937F7" w:rsidP="00B937F7">
      <w:pPr>
        <w:pStyle w:val="GvdeMetni"/>
        <w:numPr>
          <w:ilvl w:val="0"/>
          <w:numId w:val="3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Üniversite’nin stratejik planı ve hedefleri doğrultusunda, Gözden geçirme toplantıları düzenlenmesi, iç ve dış değerlendirme sonuçları kapsamında gerekli görülen iyileştirme faaliyetlerinin planlanması</w:t>
      </w:r>
    </w:p>
    <w:p w14:paraId="215D6D35" w14:textId="77777777" w:rsidR="00B937F7" w:rsidRPr="00B937F7" w:rsidRDefault="00B937F7" w:rsidP="00B937F7">
      <w:pPr>
        <w:pStyle w:val="GvdeMetni"/>
        <w:numPr>
          <w:ilvl w:val="0"/>
          <w:numId w:val="3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Bir önceki iç ve dış değerlendirmede ortaya çıkan ve iyileştirilmeye ihtiyaç duyulan alanlarla ilgili çalışmalar yapılması</w:t>
      </w:r>
    </w:p>
    <w:p w14:paraId="0A4709B7" w14:textId="77777777" w:rsidR="00B937F7" w:rsidRDefault="00B937F7" w:rsidP="00B937F7">
      <w:pPr>
        <w:pStyle w:val="GvdeMetni"/>
        <w:spacing w:line="360" w:lineRule="auto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8334A8C" w14:textId="5E47F9CD" w:rsidR="00B937F7" w:rsidRPr="00B937F7" w:rsidRDefault="00B937F7" w:rsidP="00B937F7">
      <w:pPr>
        <w:pStyle w:val="GvdeMetni"/>
        <w:spacing w:line="360" w:lineRule="auto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937F7">
        <w:rPr>
          <w:rFonts w:ascii="Times New Roman" w:hAnsi="Times New Roman" w:cs="Times New Roman"/>
          <w:b/>
          <w:sz w:val="24"/>
          <w:szCs w:val="24"/>
        </w:rPr>
        <w:lastRenderedPageBreak/>
        <w:t>Başkanın Görevleri</w:t>
      </w:r>
    </w:p>
    <w:p w14:paraId="02BF8A7F" w14:textId="77777777" w:rsidR="00B937F7" w:rsidRPr="00B937F7" w:rsidRDefault="00B937F7" w:rsidP="00B937F7">
      <w:pPr>
        <w:pStyle w:val="GvdeMetni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Madde 7— Kalite Koordinatörü Başkanının görevleri;</w:t>
      </w:r>
    </w:p>
    <w:p w14:paraId="0930CF01" w14:textId="77777777" w:rsidR="00B937F7" w:rsidRPr="00B937F7" w:rsidRDefault="00B937F7" w:rsidP="00B937F7">
      <w:pPr>
        <w:pStyle w:val="GvdeMetni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Koordinatörü temsil etmek ve koordinatör çalışmalarını yönetmek, koordinatörün çalışma usul ve esaslarının belirlenmesini sağlamak,</w:t>
      </w:r>
    </w:p>
    <w:p w14:paraId="30821AEE" w14:textId="77777777" w:rsidR="00B937F7" w:rsidRPr="00B937F7" w:rsidRDefault="00B937F7" w:rsidP="00B937F7">
      <w:pPr>
        <w:pStyle w:val="GvdeMetni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Koordinatörle ilgili her türlü temsil, görevlendirme, iletişim, yazışma vb. konuları koordinatör kararıyla bölüm başkanlığına bildirmek,</w:t>
      </w:r>
    </w:p>
    <w:p w14:paraId="0A4FE476" w14:textId="77777777" w:rsidR="00B937F7" w:rsidRPr="00B937F7" w:rsidRDefault="00B937F7" w:rsidP="00B937F7">
      <w:pPr>
        <w:pStyle w:val="GvdeMetni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Her eğitim ve öğretim döneminin sonunda koordinatörün faaliyet raporunu hazırlamak ve bölüm başkanlığına sunmak.</w:t>
      </w:r>
    </w:p>
    <w:p w14:paraId="35FC3C73" w14:textId="77777777" w:rsidR="00B937F7" w:rsidRPr="00B937F7" w:rsidRDefault="00B937F7" w:rsidP="00B937F7">
      <w:pPr>
        <w:pStyle w:val="GvdeMetni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 xml:space="preserve">Her eğitim-öğretim yılı sonunda gelecek eğitim-öğretim yılı için kalitefaaliyetleri ile ilgili planlama yapmak ve Bölüm başkanına sunmak </w:t>
      </w:r>
    </w:p>
    <w:p w14:paraId="28A7E51A" w14:textId="77777777" w:rsidR="00B937F7" w:rsidRPr="00B937F7" w:rsidRDefault="00B937F7" w:rsidP="00B937F7">
      <w:pPr>
        <w:pStyle w:val="GvdeMetni"/>
        <w:spacing w:line="360" w:lineRule="auto"/>
        <w:ind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937F7">
        <w:rPr>
          <w:rFonts w:ascii="Times New Roman" w:hAnsi="Times New Roman" w:cs="Times New Roman"/>
          <w:b/>
          <w:sz w:val="24"/>
          <w:szCs w:val="24"/>
        </w:rPr>
        <w:t>Raportörün Görevleri</w:t>
      </w:r>
    </w:p>
    <w:p w14:paraId="4C0CE605" w14:textId="77777777" w:rsidR="00B937F7" w:rsidRPr="00B937F7" w:rsidRDefault="00B937F7" w:rsidP="00B937F7">
      <w:pPr>
        <w:pStyle w:val="GvdeMetni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Madde 8- Raportörün görevleri;</w:t>
      </w:r>
    </w:p>
    <w:p w14:paraId="25E123E9" w14:textId="77777777" w:rsidR="00B937F7" w:rsidRPr="00B937F7" w:rsidRDefault="00B937F7" w:rsidP="00B937F7">
      <w:pPr>
        <w:pStyle w:val="FirstParagraph"/>
        <w:numPr>
          <w:ilvl w:val="0"/>
          <w:numId w:val="22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r w:rsidRPr="00B937F7">
        <w:rPr>
          <w:rFonts w:ascii="Times New Roman" w:hAnsi="Times New Roman" w:cs="Times New Roman"/>
        </w:rPr>
        <w:t>Koordinatör toplantı tutanaklarını tutmak, tutanakları üyelere imzalatarak saklanmasını sağlamak</w:t>
      </w:r>
    </w:p>
    <w:p w14:paraId="492B702B" w14:textId="77777777" w:rsidR="00B937F7" w:rsidRPr="00B937F7" w:rsidRDefault="00B937F7" w:rsidP="00B937F7">
      <w:pPr>
        <w:pStyle w:val="FirstParagraph"/>
        <w:numPr>
          <w:ilvl w:val="0"/>
          <w:numId w:val="22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r w:rsidRPr="00B937F7">
        <w:rPr>
          <w:rFonts w:ascii="Times New Roman" w:hAnsi="Times New Roman" w:cs="Times New Roman"/>
        </w:rPr>
        <w:t>Koordinatör adına yazılacak yazıların hazırlanması, konu ile ilgili bilgi ve belgelerin Koordinatör Dosyasında tutulmasını sağlamak,</w:t>
      </w:r>
    </w:p>
    <w:p w14:paraId="227B0940" w14:textId="77777777" w:rsidR="00B937F7" w:rsidRPr="00B937F7" w:rsidRDefault="00B937F7" w:rsidP="00B937F7">
      <w:pPr>
        <w:pStyle w:val="FirstParagraph"/>
        <w:numPr>
          <w:ilvl w:val="0"/>
          <w:numId w:val="22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r w:rsidRPr="00B937F7">
        <w:rPr>
          <w:rFonts w:ascii="Times New Roman" w:hAnsi="Times New Roman" w:cs="Times New Roman"/>
        </w:rPr>
        <w:t>Toplantı tarihi, gündemi ve ilgili belgeleri koordinatör üyelerine iletilmesini sağlamak.</w:t>
      </w:r>
    </w:p>
    <w:p w14:paraId="651E97BE" w14:textId="77777777" w:rsidR="00B937F7" w:rsidRPr="00B937F7" w:rsidRDefault="00B937F7" w:rsidP="00B937F7">
      <w:pPr>
        <w:pStyle w:val="GvdeMetni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Madde 9- Toplantı Tutanaklarında aşağıdaki bilgiler yer alır:</w:t>
      </w:r>
    </w:p>
    <w:p w14:paraId="61B03667" w14:textId="77777777" w:rsidR="00B937F7" w:rsidRPr="00B937F7" w:rsidRDefault="00B937F7" w:rsidP="00B937F7">
      <w:pPr>
        <w:pStyle w:val="FirstParagraph"/>
        <w:numPr>
          <w:ilvl w:val="0"/>
          <w:numId w:val="23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r w:rsidRPr="00B937F7">
        <w:rPr>
          <w:rFonts w:ascii="Times New Roman" w:hAnsi="Times New Roman" w:cs="Times New Roman"/>
        </w:rPr>
        <w:t>Koordinatör adı,</w:t>
      </w:r>
    </w:p>
    <w:p w14:paraId="4023FA37" w14:textId="77777777" w:rsidR="00B937F7" w:rsidRPr="00B937F7" w:rsidRDefault="00B937F7" w:rsidP="00B937F7">
      <w:pPr>
        <w:pStyle w:val="FirstParagraph"/>
        <w:numPr>
          <w:ilvl w:val="0"/>
          <w:numId w:val="23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r w:rsidRPr="00B937F7">
        <w:rPr>
          <w:rFonts w:ascii="Times New Roman" w:hAnsi="Times New Roman" w:cs="Times New Roman"/>
        </w:rPr>
        <w:t xml:space="preserve">Toplantı sıra numarası, </w:t>
      </w:r>
    </w:p>
    <w:p w14:paraId="3F42DFEE" w14:textId="77777777" w:rsidR="00B937F7" w:rsidRPr="00B937F7" w:rsidRDefault="00B937F7" w:rsidP="00B937F7">
      <w:pPr>
        <w:pStyle w:val="FirstParagraph"/>
        <w:numPr>
          <w:ilvl w:val="0"/>
          <w:numId w:val="23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r w:rsidRPr="00B937F7">
        <w:rPr>
          <w:rFonts w:ascii="Times New Roman" w:hAnsi="Times New Roman" w:cs="Times New Roman"/>
        </w:rPr>
        <w:t xml:space="preserve">Toplantı tarihi (günü, saati), </w:t>
      </w:r>
    </w:p>
    <w:p w14:paraId="03958009" w14:textId="77777777" w:rsidR="00B937F7" w:rsidRPr="00B937F7" w:rsidRDefault="00B937F7" w:rsidP="00B937F7">
      <w:pPr>
        <w:pStyle w:val="FirstParagraph"/>
        <w:numPr>
          <w:ilvl w:val="0"/>
          <w:numId w:val="23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r w:rsidRPr="00B937F7">
        <w:rPr>
          <w:rFonts w:ascii="Times New Roman" w:hAnsi="Times New Roman" w:cs="Times New Roman"/>
        </w:rPr>
        <w:t>Toplantı yeri,</w:t>
      </w:r>
    </w:p>
    <w:p w14:paraId="195D9331" w14:textId="77777777" w:rsidR="00B937F7" w:rsidRPr="00B937F7" w:rsidRDefault="00B937F7" w:rsidP="00B937F7">
      <w:pPr>
        <w:pStyle w:val="FirstParagraph"/>
        <w:numPr>
          <w:ilvl w:val="0"/>
          <w:numId w:val="23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r w:rsidRPr="00B937F7">
        <w:rPr>
          <w:rFonts w:ascii="Times New Roman" w:hAnsi="Times New Roman" w:cs="Times New Roman"/>
        </w:rPr>
        <w:t>Toplantıya katılanlar,</w:t>
      </w:r>
    </w:p>
    <w:p w14:paraId="35E481F0" w14:textId="77777777" w:rsidR="00B937F7" w:rsidRPr="00B937F7" w:rsidRDefault="00B937F7" w:rsidP="00B937F7">
      <w:pPr>
        <w:pStyle w:val="FirstParagraph"/>
        <w:numPr>
          <w:ilvl w:val="0"/>
          <w:numId w:val="23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r w:rsidRPr="00B937F7">
        <w:rPr>
          <w:rFonts w:ascii="Times New Roman" w:hAnsi="Times New Roman" w:cs="Times New Roman"/>
        </w:rPr>
        <w:t>Toplantı gündemi ve kararlar.</w:t>
      </w:r>
    </w:p>
    <w:p w14:paraId="257C9731" w14:textId="77777777" w:rsidR="00B937F7" w:rsidRDefault="00B937F7" w:rsidP="00B937F7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E5D62D1" w14:textId="77777777" w:rsidR="00B937F7" w:rsidRDefault="00B937F7" w:rsidP="00B937F7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1DBC426" w14:textId="77777777" w:rsidR="00B937F7" w:rsidRDefault="00B937F7" w:rsidP="00B937F7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5DB6B0C" w14:textId="77777777" w:rsidR="00B937F7" w:rsidRDefault="00B937F7" w:rsidP="00B937F7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77FFFDD" w14:textId="7700D43F" w:rsidR="00B937F7" w:rsidRPr="00B937F7" w:rsidRDefault="00B937F7" w:rsidP="00B937F7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937F7">
        <w:rPr>
          <w:rFonts w:ascii="Times New Roman" w:hAnsi="Times New Roman" w:cs="Times New Roman"/>
          <w:b/>
          <w:sz w:val="24"/>
          <w:szCs w:val="24"/>
        </w:rPr>
        <w:lastRenderedPageBreak/>
        <w:t>Kalite Koordinatör Üyeleri</w:t>
      </w:r>
    </w:p>
    <w:p w14:paraId="69162B59" w14:textId="3A83A4FF" w:rsidR="00B937F7" w:rsidRPr="00B937F7" w:rsidRDefault="00B937F7" w:rsidP="00B937F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Dr. Öğr. Üyesi Elif Budak Ertürk (Başkan)</w:t>
      </w:r>
    </w:p>
    <w:p w14:paraId="22D59FAE" w14:textId="785B9A18" w:rsidR="005D2DF7" w:rsidRPr="00B937F7" w:rsidRDefault="005D2DF7" w:rsidP="005D2DF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Arş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937F7">
        <w:rPr>
          <w:rFonts w:ascii="Times New Roman" w:hAnsi="Times New Roman" w:cs="Times New Roman"/>
          <w:sz w:val="24"/>
          <w:szCs w:val="24"/>
        </w:rPr>
        <w:t>Gör. Tuğçe Uçgun (</w:t>
      </w:r>
      <w:r>
        <w:rPr>
          <w:rFonts w:ascii="Times New Roman" w:hAnsi="Times New Roman" w:cs="Times New Roman"/>
          <w:sz w:val="24"/>
          <w:szCs w:val="24"/>
        </w:rPr>
        <w:t>Raportör</w:t>
      </w:r>
      <w:r w:rsidRPr="00B937F7">
        <w:rPr>
          <w:rFonts w:ascii="Times New Roman" w:hAnsi="Times New Roman" w:cs="Times New Roman"/>
          <w:sz w:val="24"/>
          <w:szCs w:val="24"/>
        </w:rPr>
        <w:t>)</w:t>
      </w:r>
    </w:p>
    <w:p w14:paraId="1289F35D" w14:textId="77777777" w:rsidR="00B937F7" w:rsidRPr="00B937F7" w:rsidRDefault="00B937F7" w:rsidP="00B937F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 xml:space="preserve">Prof. Dr. Azize Karahan (Üye) </w:t>
      </w:r>
    </w:p>
    <w:p w14:paraId="5149FE31" w14:textId="77777777" w:rsidR="00B937F7" w:rsidRPr="00B937F7" w:rsidRDefault="00B937F7" w:rsidP="00B937F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Prof. Dr. Sultan Kav (Üye)</w:t>
      </w:r>
    </w:p>
    <w:p w14:paraId="1EA97B9D" w14:textId="5BC48508" w:rsidR="00B937F7" w:rsidRDefault="00B937F7" w:rsidP="00B937F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>Prof. Dr. Ebru Akgün Çıtak (Üye)</w:t>
      </w:r>
    </w:p>
    <w:p w14:paraId="1D306EAE" w14:textId="296C9355" w:rsidR="00B937F7" w:rsidRDefault="005D2DF7" w:rsidP="00B937F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ş. Gör. Aylin Günay (Üye)</w:t>
      </w:r>
    </w:p>
    <w:p w14:paraId="17343EEC" w14:textId="0A656732" w:rsidR="005D2DF7" w:rsidRPr="00B937F7" w:rsidRDefault="005D2DF7" w:rsidP="00B937F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ş. Gör. Esma Köylü (Üye)</w:t>
      </w:r>
    </w:p>
    <w:p w14:paraId="52277CD8" w14:textId="7C8E49CD" w:rsidR="00B937F7" w:rsidRPr="00B937F7" w:rsidRDefault="00B937F7" w:rsidP="00B937F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 xml:space="preserve">Öğrenci </w:t>
      </w:r>
      <w:r w:rsidR="005D2DF7" w:rsidRPr="005D2DF7">
        <w:rPr>
          <w:rFonts w:ascii="Times New Roman" w:hAnsi="Times New Roman" w:cs="Times New Roman"/>
          <w:sz w:val="24"/>
          <w:szCs w:val="24"/>
        </w:rPr>
        <w:t>Aleyna Cora</w:t>
      </w:r>
      <w:r w:rsidR="005D2DF7">
        <w:rPr>
          <w:rFonts w:ascii="Times New Roman" w:hAnsi="Times New Roman" w:cs="Times New Roman"/>
          <w:sz w:val="24"/>
          <w:szCs w:val="24"/>
        </w:rPr>
        <w:t xml:space="preserve"> </w:t>
      </w:r>
      <w:r w:rsidRPr="00B937F7">
        <w:rPr>
          <w:rFonts w:ascii="Times New Roman" w:hAnsi="Times New Roman" w:cs="Times New Roman"/>
          <w:sz w:val="24"/>
          <w:szCs w:val="24"/>
        </w:rPr>
        <w:t>(Üye)</w:t>
      </w:r>
    </w:p>
    <w:p w14:paraId="28AF4395" w14:textId="209CF6B6" w:rsidR="005D2DF7" w:rsidRPr="00B937F7" w:rsidRDefault="005D2DF7" w:rsidP="005D2DF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937F7">
        <w:rPr>
          <w:rFonts w:ascii="Times New Roman" w:hAnsi="Times New Roman" w:cs="Times New Roman"/>
          <w:sz w:val="24"/>
          <w:szCs w:val="24"/>
        </w:rPr>
        <w:t xml:space="preserve">Öğrenci </w:t>
      </w:r>
      <w:r w:rsidRPr="005D2DF7">
        <w:rPr>
          <w:rFonts w:ascii="Times New Roman" w:hAnsi="Times New Roman" w:cs="Times New Roman"/>
          <w:sz w:val="24"/>
          <w:szCs w:val="24"/>
        </w:rPr>
        <w:t>Beste Yaşar </w:t>
      </w:r>
      <w:r w:rsidRPr="00B937F7">
        <w:rPr>
          <w:rFonts w:ascii="Times New Roman" w:hAnsi="Times New Roman" w:cs="Times New Roman"/>
          <w:sz w:val="24"/>
          <w:szCs w:val="24"/>
        </w:rPr>
        <w:t>(Üye)</w:t>
      </w:r>
    </w:p>
    <w:p w14:paraId="4FED4C8D" w14:textId="77777777" w:rsidR="00B937F7" w:rsidRPr="00B937F7" w:rsidRDefault="00B937F7" w:rsidP="00B937F7">
      <w:pPr>
        <w:spacing w:after="0" w:line="36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D9E8E25" w14:textId="77777777" w:rsidR="00B937F7" w:rsidRPr="00B937F7" w:rsidRDefault="00B937F7" w:rsidP="00B937F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A086562" w14:textId="2048EE5C" w:rsidR="00B21A6B" w:rsidRPr="00B937F7" w:rsidRDefault="00B21A6B" w:rsidP="00B937F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sectPr w:rsidR="00B21A6B" w:rsidRPr="00B937F7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16ECEA" w14:textId="77777777" w:rsidR="00092964" w:rsidRDefault="00092964">
      <w:pPr>
        <w:spacing w:after="0" w:line="240" w:lineRule="auto"/>
      </w:pPr>
      <w:r>
        <w:separator/>
      </w:r>
    </w:p>
  </w:endnote>
  <w:endnote w:type="continuationSeparator" w:id="0">
    <w:p w14:paraId="132BADF0" w14:textId="77777777" w:rsidR="00092964" w:rsidRDefault="000929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7E78E" w14:textId="77777777" w:rsidR="002E6FC9" w:rsidRDefault="002E6FC9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000000"/>
      </w:rPr>
    </w:pPr>
  </w:p>
  <w:tbl>
    <w:tblPr>
      <w:tblW w:w="5000" w:type="pct"/>
      <w:tblInd w:w="-5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00" w:firstRow="0" w:lastRow="0" w:firstColumn="0" w:lastColumn="0" w:noHBand="0" w:noVBand="1"/>
    </w:tblPr>
    <w:tblGrid>
      <w:gridCol w:w="4962"/>
      <w:gridCol w:w="4100"/>
    </w:tblGrid>
    <w:tr w:rsidR="00723460" w:rsidRPr="002546A6" w14:paraId="5610C46F" w14:textId="77777777" w:rsidTr="00723460">
      <w:trPr>
        <w:trHeight w:val="218"/>
      </w:trPr>
      <w:tc>
        <w:tcPr>
          <w:tcW w:w="2738" w:type="pct"/>
          <w:tcBorders>
            <w:top w:val="single" w:sz="4" w:space="0" w:color="000000"/>
            <w:left w:val="single" w:sz="4" w:space="0" w:color="000000"/>
            <w:bottom w:val="single" w:sz="4" w:space="0" w:color="auto"/>
            <w:right w:val="single" w:sz="4" w:space="0" w:color="000000"/>
          </w:tcBorders>
        </w:tcPr>
        <w:p w14:paraId="5F327BFE" w14:textId="77777777" w:rsidR="00723460" w:rsidRPr="002546A6" w:rsidRDefault="00723460" w:rsidP="00723460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</w:rPr>
          </w:pPr>
          <w:r w:rsidRPr="002546A6">
            <w:rPr>
              <w:rFonts w:ascii="Times New Roman" w:eastAsia="Times New Roman" w:hAnsi="Times New Roman" w:cs="Times New Roman"/>
              <w:color w:val="000000"/>
            </w:rPr>
            <w:t>Hazırlayan</w:t>
          </w:r>
        </w:p>
      </w:tc>
      <w:tc>
        <w:tcPr>
          <w:tcW w:w="2262" w:type="pct"/>
          <w:tcBorders>
            <w:top w:val="single" w:sz="4" w:space="0" w:color="000000"/>
            <w:left w:val="single" w:sz="4" w:space="0" w:color="000000"/>
            <w:bottom w:val="single" w:sz="4" w:space="0" w:color="auto"/>
            <w:right w:val="single" w:sz="4" w:space="0" w:color="000000"/>
          </w:tcBorders>
        </w:tcPr>
        <w:p w14:paraId="2ECBA8A0" w14:textId="77777777" w:rsidR="00723460" w:rsidRPr="002546A6" w:rsidRDefault="00723460" w:rsidP="00723460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</w:rPr>
          </w:pPr>
          <w:r w:rsidRPr="002546A6">
            <w:rPr>
              <w:rFonts w:ascii="Times New Roman" w:eastAsia="Times New Roman" w:hAnsi="Times New Roman" w:cs="Times New Roman"/>
              <w:color w:val="000000"/>
            </w:rPr>
            <w:t>Onaylayan</w:t>
          </w:r>
        </w:p>
      </w:tc>
    </w:tr>
    <w:tr w:rsidR="00723460" w:rsidRPr="002546A6" w14:paraId="6A1082DD" w14:textId="77777777" w:rsidTr="00723460">
      <w:trPr>
        <w:trHeight w:val="397"/>
      </w:trPr>
      <w:tc>
        <w:tcPr>
          <w:tcW w:w="2738" w:type="pct"/>
          <w:tcBorders>
            <w:top w:val="single" w:sz="4" w:space="0" w:color="auto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5C4CCD02" w14:textId="77777777" w:rsidR="00723460" w:rsidRPr="002546A6" w:rsidRDefault="00723460" w:rsidP="00723460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</w:rPr>
          </w:pPr>
        </w:p>
        <w:p w14:paraId="0961BB25" w14:textId="77777777" w:rsidR="00723460" w:rsidRPr="002546A6" w:rsidRDefault="00723460" w:rsidP="00723460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/>
            </w:rPr>
          </w:pPr>
          <w:r w:rsidRPr="002546A6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/>
            </w:rPr>
            <w:t>Dr. Öğr. Üyesi Elif Budak Ertürk</w:t>
          </w:r>
        </w:p>
        <w:p w14:paraId="05551FC2" w14:textId="77777777" w:rsidR="00723460" w:rsidRPr="002546A6" w:rsidRDefault="00723460" w:rsidP="00723460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/>
            </w:rPr>
          </w:pPr>
          <w:r w:rsidRPr="002546A6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/>
            </w:rPr>
            <w:t>Öğr. Gör. İlçim Ercan Koyuncu</w:t>
          </w:r>
        </w:p>
        <w:p w14:paraId="2DB01A7D" w14:textId="77777777" w:rsidR="00723460" w:rsidRPr="002546A6" w:rsidRDefault="00723460" w:rsidP="00723460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</w:rPr>
          </w:pPr>
          <w:r w:rsidRPr="002546A6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/>
            </w:rPr>
            <w:t>Arş. Gör. Tuğçe Uçgun</w:t>
          </w:r>
        </w:p>
      </w:tc>
      <w:tc>
        <w:tcPr>
          <w:tcW w:w="2262" w:type="pct"/>
          <w:tcBorders>
            <w:top w:val="single" w:sz="4" w:space="0" w:color="auto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57F4EC0D" w14:textId="77777777" w:rsidR="00723460" w:rsidRPr="002546A6" w:rsidRDefault="00723460" w:rsidP="00723460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</w:rPr>
          </w:pPr>
          <w:r w:rsidRPr="002546A6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/>
            </w:rPr>
            <w:t>Prof. Dr. Azize Karahan</w:t>
          </w:r>
        </w:p>
      </w:tc>
    </w:tr>
  </w:tbl>
  <w:p w14:paraId="37EE991A" w14:textId="77777777" w:rsidR="002E6FC9" w:rsidRDefault="002E6FC9" w:rsidP="0072346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0CDB86" w14:textId="77777777" w:rsidR="00092964" w:rsidRDefault="00092964">
      <w:pPr>
        <w:spacing w:after="0" w:line="240" w:lineRule="auto"/>
      </w:pPr>
      <w:r>
        <w:separator/>
      </w:r>
    </w:p>
  </w:footnote>
  <w:footnote w:type="continuationSeparator" w:id="0">
    <w:p w14:paraId="2A89C131" w14:textId="77777777" w:rsidR="00092964" w:rsidRDefault="000929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16D8B0" w14:textId="77777777" w:rsidR="002E6FC9" w:rsidRDefault="002E6FC9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Times New Roman" w:eastAsia="Times New Roman" w:hAnsi="Times New Roman" w:cs="Times New Roman"/>
      </w:rPr>
    </w:pPr>
  </w:p>
  <w:tbl>
    <w:tblPr>
      <w:tblStyle w:val="a1"/>
      <w:tblW w:w="10632" w:type="dxa"/>
      <w:tblInd w:w="-856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00" w:firstRow="0" w:lastRow="0" w:firstColumn="0" w:lastColumn="0" w:noHBand="0" w:noVBand="1"/>
    </w:tblPr>
    <w:tblGrid>
      <w:gridCol w:w="1230"/>
      <w:gridCol w:w="6015"/>
      <w:gridCol w:w="1680"/>
      <w:gridCol w:w="1707"/>
    </w:tblGrid>
    <w:tr w:rsidR="002E6FC9" w14:paraId="598A63F8" w14:textId="77777777" w:rsidTr="00723460">
      <w:trPr>
        <w:trHeight w:val="250"/>
      </w:trPr>
      <w:tc>
        <w:tcPr>
          <w:tcW w:w="1230" w:type="dxa"/>
          <w:vMerge w:val="restart"/>
          <w:vAlign w:val="center"/>
        </w:tcPr>
        <w:p w14:paraId="2F83B932" w14:textId="77777777" w:rsidR="002E6FC9" w:rsidRDefault="004E0D6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</w:rPr>
          </w:pPr>
          <w:r>
            <w:rPr>
              <w:rFonts w:ascii="Times New Roman" w:eastAsia="Times New Roman" w:hAnsi="Times New Roman" w:cs="Times New Roman"/>
              <w:noProof/>
              <w:color w:val="000000"/>
            </w:rPr>
            <w:drawing>
              <wp:inline distT="0" distB="0" distL="0" distR="0" wp14:anchorId="459B3678" wp14:editId="6E8582F1">
                <wp:extent cx="654817" cy="572760"/>
                <wp:effectExtent l="0" t="0" r="0" b="0"/>
                <wp:docPr id="5" name="image1.jpg" descr="C:\Users\Cigdem\Desktop\baskent-universitesi-kurumsal-logo\TR\JPG\logo-dikey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 descr="C:\Users\Cigdem\Desktop\baskent-universitesi-kurumsal-logo\TR\JPG\logo-dikey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4817" cy="57276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15" w:type="dxa"/>
          <w:vMerge w:val="restart"/>
          <w:vAlign w:val="center"/>
        </w:tcPr>
        <w:p w14:paraId="27F5BC6A" w14:textId="77777777" w:rsidR="00723460" w:rsidRPr="00003090" w:rsidRDefault="00723460" w:rsidP="0072346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/>
              <w:color w:val="000000"/>
              <w:sz w:val="28"/>
              <w:szCs w:val="28"/>
            </w:rPr>
          </w:pPr>
          <w:r w:rsidRPr="00003090">
            <w:rPr>
              <w:rFonts w:ascii="Times New Roman" w:eastAsia="Times New Roman" w:hAnsi="Times New Roman" w:cs="Times New Roman"/>
              <w:b/>
              <w:color w:val="000000"/>
              <w:sz w:val="28"/>
              <w:szCs w:val="28"/>
            </w:rPr>
            <w:t>SAĞLIK BİLİMLERİ FAKÜLTESİ</w:t>
          </w:r>
        </w:p>
        <w:p w14:paraId="1949EEE0" w14:textId="77777777" w:rsidR="00723460" w:rsidRPr="00003090" w:rsidRDefault="00723460" w:rsidP="0072346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/>
              <w:color w:val="000000"/>
              <w:sz w:val="28"/>
              <w:szCs w:val="28"/>
            </w:rPr>
          </w:pPr>
          <w:r w:rsidRPr="00003090">
            <w:rPr>
              <w:rFonts w:ascii="Times New Roman" w:eastAsia="Times New Roman" w:hAnsi="Times New Roman" w:cs="Times New Roman"/>
              <w:b/>
              <w:color w:val="000000"/>
              <w:sz w:val="28"/>
              <w:szCs w:val="28"/>
            </w:rPr>
            <w:t>HEMŞİRELİK BÖLÜMÜ</w:t>
          </w:r>
        </w:p>
        <w:p w14:paraId="482B3090" w14:textId="457B7235" w:rsidR="002E6FC9" w:rsidRDefault="004E0D60" w:rsidP="0072346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/>
              <w:color w:val="000000"/>
            </w:rPr>
          </w:pPr>
          <w:r>
            <w:rPr>
              <w:rFonts w:ascii="Times New Roman" w:eastAsia="Times New Roman" w:hAnsi="Times New Roman" w:cs="Times New Roman"/>
              <w:b/>
              <w:color w:val="000000"/>
              <w:sz w:val="28"/>
              <w:szCs w:val="28"/>
            </w:rPr>
            <w:t>TALİMATLAR</w:t>
          </w:r>
        </w:p>
      </w:tc>
      <w:tc>
        <w:tcPr>
          <w:tcW w:w="1680" w:type="dxa"/>
        </w:tcPr>
        <w:p w14:paraId="3BF2CCB2" w14:textId="77777777" w:rsidR="002E6FC9" w:rsidRDefault="004E0D6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Doküman No</w:t>
          </w:r>
        </w:p>
      </w:tc>
      <w:tc>
        <w:tcPr>
          <w:tcW w:w="1707" w:type="dxa"/>
        </w:tcPr>
        <w:p w14:paraId="6CA38DF8" w14:textId="2F9AE023" w:rsidR="002E6FC9" w:rsidRDefault="0078520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SBF</w:t>
          </w:r>
          <w:r w:rsidR="004E0D60"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.TLMT.</w: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0</w:t>
          </w:r>
          <w:r w:rsidR="007511AA"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1</w:t>
          </w:r>
          <w:r w:rsidR="00B937F7"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4</w:t>
          </w:r>
        </w:p>
      </w:tc>
    </w:tr>
    <w:tr w:rsidR="002E6FC9" w14:paraId="38A60C86" w14:textId="77777777" w:rsidTr="00785202">
      <w:trPr>
        <w:trHeight w:val="158"/>
      </w:trPr>
      <w:tc>
        <w:tcPr>
          <w:tcW w:w="1230" w:type="dxa"/>
          <w:vMerge/>
          <w:vAlign w:val="center"/>
        </w:tcPr>
        <w:p w14:paraId="2D2A0B1E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6015" w:type="dxa"/>
          <w:vMerge/>
        </w:tcPr>
        <w:p w14:paraId="40F95890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1680" w:type="dxa"/>
        </w:tcPr>
        <w:p w14:paraId="38C75DE9" w14:textId="77777777" w:rsidR="002E6FC9" w:rsidRDefault="004E0D6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Yayın Tarihi</w:t>
          </w:r>
        </w:p>
      </w:tc>
      <w:tc>
        <w:tcPr>
          <w:tcW w:w="1707" w:type="dxa"/>
        </w:tcPr>
        <w:p w14:paraId="536A8611" w14:textId="77777777" w:rsidR="002E6FC9" w:rsidRDefault="004E0D6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06.01.2023</w:t>
          </w:r>
        </w:p>
      </w:tc>
    </w:tr>
    <w:tr w:rsidR="002E6FC9" w14:paraId="1C954A11" w14:textId="77777777" w:rsidTr="00785202">
      <w:trPr>
        <w:trHeight w:val="175"/>
      </w:trPr>
      <w:tc>
        <w:tcPr>
          <w:tcW w:w="1230" w:type="dxa"/>
          <w:vMerge/>
          <w:vAlign w:val="center"/>
        </w:tcPr>
        <w:p w14:paraId="553B3C0E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6015" w:type="dxa"/>
          <w:vMerge/>
        </w:tcPr>
        <w:p w14:paraId="5C7BDAF2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1680" w:type="dxa"/>
        </w:tcPr>
        <w:p w14:paraId="168B6B68" w14:textId="77777777" w:rsidR="002E6FC9" w:rsidRDefault="004E0D6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Revizyon Tarihi</w:t>
          </w:r>
        </w:p>
      </w:tc>
      <w:tc>
        <w:tcPr>
          <w:tcW w:w="1707" w:type="dxa"/>
        </w:tcPr>
        <w:p w14:paraId="7DA4210F" w14:textId="77777777" w:rsidR="002E6FC9" w:rsidRDefault="004E0D6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00.00.0000</w:t>
          </w:r>
        </w:p>
      </w:tc>
    </w:tr>
    <w:tr w:rsidR="002E6FC9" w14:paraId="3954369A" w14:textId="77777777" w:rsidTr="00785202">
      <w:trPr>
        <w:trHeight w:val="149"/>
      </w:trPr>
      <w:tc>
        <w:tcPr>
          <w:tcW w:w="1230" w:type="dxa"/>
          <w:vMerge/>
          <w:vAlign w:val="center"/>
        </w:tcPr>
        <w:p w14:paraId="26472D58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6015" w:type="dxa"/>
          <w:vMerge/>
        </w:tcPr>
        <w:p w14:paraId="13A3412B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1680" w:type="dxa"/>
        </w:tcPr>
        <w:p w14:paraId="7907CAEF" w14:textId="77777777" w:rsidR="002E6FC9" w:rsidRDefault="004E0D6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Revizyon No:</w:t>
          </w:r>
        </w:p>
      </w:tc>
      <w:tc>
        <w:tcPr>
          <w:tcW w:w="1707" w:type="dxa"/>
        </w:tcPr>
        <w:p w14:paraId="3B013B7E" w14:textId="77777777" w:rsidR="002E6FC9" w:rsidRDefault="004E0D6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0</w:t>
          </w:r>
        </w:p>
      </w:tc>
    </w:tr>
    <w:tr w:rsidR="002E6FC9" w14:paraId="4178EF46" w14:textId="77777777" w:rsidTr="00785202">
      <w:trPr>
        <w:trHeight w:val="261"/>
      </w:trPr>
      <w:tc>
        <w:tcPr>
          <w:tcW w:w="1230" w:type="dxa"/>
          <w:vMerge/>
          <w:vAlign w:val="center"/>
        </w:tcPr>
        <w:p w14:paraId="6EBF8603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6015" w:type="dxa"/>
          <w:vMerge/>
        </w:tcPr>
        <w:p w14:paraId="448519A6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1680" w:type="dxa"/>
        </w:tcPr>
        <w:p w14:paraId="4135D92F" w14:textId="77777777" w:rsidR="002E6FC9" w:rsidRDefault="004E0D6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Sayfa</w:t>
          </w:r>
        </w:p>
      </w:tc>
      <w:tc>
        <w:tcPr>
          <w:tcW w:w="1707" w:type="dxa"/>
        </w:tcPr>
        <w:p w14:paraId="49D9BEC9" w14:textId="77777777" w:rsidR="002E6FC9" w:rsidRDefault="004E0D6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begin"/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instrText>PAGE</w:instrTex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separate"/>
          </w:r>
          <w:r w:rsidR="00785202">
            <w:rPr>
              <w:rFonts w:ascii="Times New Roman" w:eastAsia="Times New Roman" w:hAnsi="Times New Roman" w:cs="Times New Roman"/>
              <w:noProof/>
              <w:color w:val="000000"/>
              <w:sz w:val="18"/>
              <w:szCs w:val="18"/>
            </w:rPr>
            <w:t>1</w: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end"/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 xml:space="preserve"> / </w: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begin"/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instrText>NUMPAGES</w:instrTex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separate"/>
          </w:r>
          <w:r w:rsidR="00785202">
            <w:rPr>
              <w:rFonts w:ascii="Times New Roman" w:eastAsia="Times New Roman" w:hAnsi="Times New Roman" w:cs="Times New Roman"/>
              <w:noProof/>
              <w:color w:val="000000"/>
              <w:sz w:val="18"/>
              <w:szCs w:val="18"/>
            </w:rPr>
            <w:t>1</w: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end"/>
          </w:r>
        </w:p>
      </w:tc>
    </w:tr>
  </w:tbl>
  <w:p w14:paraId="57802A7E" w14:textId="77777777" w:rsidR="002E6FC9" w:rsidRDefault="002E6FC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 w:cs="Times New Roman"/>
        <w:color w:val="000000"/>
      </w:rPr>
    </w:pPr>
  </w:p>
  <w:p w14:paraId="6AEB0A59" w14:textId="77777777" w:rsidR="002E6FC9" w:rsidRDefault="002E6FC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 w:cs="Times New Roman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E635F"/>
    <w:multiLevelType w:val="hybridMultilevel"/>
    <w:tmpl w:val="19787D50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67132"/>
    <w:multiLevelType w:val="hybridMultilevel"/>
    <w:tmpl w:val="4D74B378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033D3"/>
    <w:multiLevelType w:val="hybridMultilevel"/>
    <w:tmpl w:val="69DC7F1C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30309A"/>
    <w:multiLevelType w:val="hybridMultilevel"/>
    <w:tmpl w:val="6D92003C"/>
    <w:lvl w:ilvl="0" w:tplc="041F0019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0AB74B02"/>
    <w:multiLevelType w:val="hybridMultilevel"/>
    <w:tmpl w:val="906020B8"/>
    <w:lvl w:ilvl="0" w:tplc="041F0019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0CF6750C"/>
    <w:multiLevelType w:val="hybridMultilevel"/>
    <w:tmpl w:val="92C05112"/>
    <w:lvl w:ilvl="0" w:tplc="226A9D0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F9C01B6"/>
    <w:multiLevelType w:val="hybridMultilevel"/>
    <w:tmpl w:val="BFDC100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080EFC"/>
    <w:multiLevelType w:val="hybridMultilevel"/>
    <w:tmpl w:val="38766932"/>
    <w:lvl w:ilvl="0" w:tplc="ED08CA66">
      <w:start w:val="2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56A48FC"/>
    <w:multiLevelType w:val="hybridMultilevel"/>
    <w:tmpl w:val="AF6655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6C7A82"/>
    <w:multiLevelType w:val="hybridMultilevel"/>
    <w:tmpl w:val="454E337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1119C0"/>
    <w:multiLevelType w:val="hybridMultilevel"/>
    <w:tmpl w:val="EA9289F0"/>
    <w:lvl w:ilvl="0" w:tplc="041F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11" w15:restartNumberingAfterBreak="0">
    <w:nsid w:val="1B4A1810"/>
    <w:multiLevelType w:val="hybridMultilevel"/>
    <w:tmpl w:val="AB90408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E0416B"/>
    <w:multiLevelType w:val="hybridMultilevel"/>
    <w:tmpl w:val="DADE073E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2923C0"/>
    <w:multiLevelType w:val="hybridMultilevel"/>
    <w:tmpl w:val="847602C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594A71"/>
    <w:multiLevelType w:val="hybridMultilevel"/>
    <w:tmpl w:val="0BA8A60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1154AD8"/>
    <w:multiLevelType w:val="hybridMultilevel"/>
    <w:tmpl w:val="0D885556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A1751B"/>
    <w:multiLevelType w:val="hybridMultilevel"/>
    <w:tmpl w:val="FFC4AA7C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9124757"/>
    <w:multiLevelType w:val="hybridMultilevel"/>
    <w:tmpl w:val="EA704950"/>
    <w:lvl w:ilvl="0" w:tplc="041F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2D781C6A"/>
    <w:multiLevelType w:val="singleLevel"/>
    <w:tmpl w:val="2CA4F020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9" w15:restartNumberingAfterBreak="0">
    <w:nsid w:val="31681354"/>
    <w:multiLevelType w:val="multilevel"/>
    <w:tmpl w:val="C8E2061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8E31957"/>
    <w:multiLevelType w:val="hybridMultilevel"/>
    <w:tmpl w:val="9CB2FB3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183D70"/>
    <w:multiLevelType w:val="hybridMultilevel"/>
    <w:tmpl w:val="8690B458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493029A"/>
    <w:multiLevelType w:val="hybridMultilevel"/>
    <w:tmpl w:val="D6F40EFE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4BD5BFF"/>
    <w:multiLevelType w:val="hybridMultilevel"/>
    <w:tmpl w:val="213697E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8F2AD1"/>
    <w:multiLevelType w:val="hybridMultilevel"/>
    <w:tmpl w:val="A254F31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881819"/>
    <w:multiLevelType w:val="hybridMultilevel"/>
    <w:tmpl w:val="E94244D2"/>
    <w:lvl w:ilvl="0" w:tplc="C8EC9E4A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A6F183D"/>
    <w:multiLevelType w:val="hybridMultilevel"/>
    <w:tmpl w:val="44BA02CE"/>
    <w:lvl w:ilvl="0" w:tplc="041F000B">
      <w:start w:val="1"/>
      <w:numFmt w:val="bullet"/>
      <w:lvlText w:val=""/>
      <w:lvlJc w:val="left"/>
      <w:pPr>
        <w:ind w:left="75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27" w15:restartNumberingAfterBreak="0">
    <w:nsid w:val="605E416D"/>
    <w:multiLevelType w:val="hybridMultilevel"/>
    <w:tmpl w:val="8B2476E6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4E270D"/>
    <w:multiLevelType w:val="hybridMultilevel"/>
    <w:tmpl w:val="DFBA97EA"/>
    <w:lvl w:ilvl="0" w:tplc="041F0019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9" w15:restartNumberingAfterBreak="0">
    <w:nsid w:val="631F7955"/>
    <w:multiLevelType w:val="multilevel"/>
    <w:tmpl w:val="EFA4F3D8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30" w15:restartNumberingAfterBreak="0">
    <w:nsid w:val="669F3921"/>
    <w:multiLevelType w:val="hybridMultilevel"/>
    <w:tmpl w:val="BD14506E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176862"/>
    <w:multiLevelType w:val="hybridMultilevel"/>
    <w:tmpl w:val="8C0ADE54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F5034D"/>
    <w:multiLevelType w:val="hybridMultilevel"/>
    <w:tmpl w:val="8A0EB720"/>
    <w:lvl w:ilvl="0" w:tplc="041F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7E550A"/>
    <w:multiLevelType w:val="hybridMultilevel"/>
    <w:tmpl w:val="EDBE3570"/>
    <w:lvl w:ilvl="0" w:tplc="8E28389A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442B52"/>
    <w:multiLevelType w:val="hybridMultilevel"/>
    <w:tmpl w:val="4BE284D2"/>
    <w:lvl w:ilvl="0" w:tplc="041F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 w16cid:durableId="729035339">
    <w:abstractNumId w:val="16"/>
  </w:num>
  <w:num w:numId="2" w16cid:durableId="988442417">
    <w:abstractNumId w:val="4"/>
  </w:num>
  <w:num w:numId="3" w16cid:durableId="867914834">
    <w:abstractNumId w:val="17"/>
  </w:num>
  <w:num w:numId="4" w16cid:durableId="2140801090">
    <w:abstractNumId w:val="28"/>
  </w:num>
  <w:num w:numId="5" w16cid:durableId="1992170636">
    <w:abstractNumId w:val="21"/>
  </w:num>
  <w:num w:numId="6" w16cid:durableId="1353070149">
    <w:abstractNumId w:val="3"/>
  </w:num>
  <w:num w:numId="7" w16cid:durableId="1329283882">
    <w:abstractNumId w:val="8"/>
  </w:num>
  <w:num w:numId="8" w16cid:durableId="759375728">
    <w:abstractNumId w:val="9"/>
  </w:num>
  <w:num w:numId="9" w16cid:durableId="2015648399">
    <w:abstractNumId w:val="25"/>
  </w:num>
  <w:num w:numId="10" w16cid:durableId="151608769">
    <w:abstractNumId w:val="20"/>
  </w:num>
  <w:num w:numId="11" w16cid:durableId="636763207">
    <w:abstractNumId w:val="10"/>
  </w:num>
  <w:num w:numId="12" w16cid:durableId="419522217">
    <w:abstractNumId w:val="15"/>
  </w:num>
  <w:num w:numId="13" w16cid:durableId="2009400842">
    <w:abstractNumId w:val="0"/>
  </w:num>
  <w:num w:numId="14" w16cid:durableId="1862939799">
    <w:abstractNumId w:val="26"/>
  </w:num>
  <w:num w:numId="15" w16cid:durableId="1011033466">
    <w:abstractNumId w:val="1"/>
  </w:num>
  <w:num w:numId="16" w16cid:durableId="356084581">
    <w:abstractNumId w:val="34"/>
  </w:num>
  <w:num w:numId="17" w16cid:durableId="666904471">
    <w:abstractNumId w:val="2"/>
  </w:num>
  <w:num w:numId="18" w16cid:durableId="250116856">
    <w:abstractNumId w:val="13"/>
  </w:num>
  <w:num w:numId="19" w16cid:durableId="1244141259">
    <w:abstractNumId w:val="14"/>
  </w:num>
  <w:num w:numId="20" w16cid:durableId="979114555">
    <w:abstractNumId w:val="12"/>
  </w:num>
  <w:num w:numId="21" w16cid:durableId="1924753058">
    <w:abstractNumId w:val="6"/>
  </w:num>
  <w:num w:numId="22" w16cid:durableId="573126412">
    <w:abstractNumId w:val="30"/>
  </w:num>
  <w:num w:numId="23" w16cid:durableId="1956712685">
    <w:abstractNumId w:val="23"/>
  </w:num>
  <w:num w:numId="24" w16cid:durableId="1545556460">
    <w:abstractNumId w:val="19"/>
  </w:num>
  <w:num w:numId="25" w16cid:durableId="1003819704">
    <w:abstractNumId w:val="33"/>
  </w:num>
  <w:num w:numId="26" w16cid:durableId="59525764">
    <w:abstractNumId w:val="22"/>
  </w:num>
  <w:num w:numId="27" w16cid:durableId="491335378">
    <w:abstractNumId w:val="32"/>
  </w:num>
  <w:num w:numId="28" w16cid:durableId="286349781">
    <w:abstractNumId w:val="18"/>
  </w:num>
  <w:num w:numId="29" w16cid:durableId="1653558697">
    <w:abstractNumId w:val="29"/>
  </w:num>
  <w:num w:numId="30" w16cid:durableId="834881575">
    <w:abstractNumId w:val="31"/>
  </w:num>
  <w:num w:numId="31" w16cid:durableId="1443498256">
    <w:abstractNumId w:val="11"/>
  </w:num>
  <w:num w:numId="32" w16cid:durableId="1860461144">
    <w:abstractNumId w:val="24"/>
  </w:num>
  <w:num w:numId="33" w16cid:durableId="558130835">
    <w:abstractNumId w:val="5"/>
  </w:num>
  <w:num w:numId="34" w16cid:durableId="1980650158">
    <w:abstractNumId w:val="7"/>
  </w:num>
  <w:num w:numId="35" w16cid:durableId="35110496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E6FC9"/>
    <w:rsid w:val="00092964"/>
    <w:rsid w:val="002622D2"/>
    <w:rsid w:val="002E6FC9"/>
    <w:rsid w:val="003730DE"/>
    <w:rsid w:val="00413B4F"/>
    <w:rsid w:val="004852A4"/>
    <w:rsid w:val="004E0D60"/>
    <w:rsid w:val="005241A6"/>
    <w:rsid w:val="005D2DF7"/>
    <w:rsid w:val="005D5302"/>
    <w:rsid w:val="00723460"/>
    <w:rsid w:val="007511AA"/>
    <w:rsid w:val="00785202"/>
    <w:rsid w:val="007B0EC2"/>
    <w:rsid w:val="008614DA"/>
    <w:rsid w:val="00914F89"/>
    <w:rsid w:val="00A47077"/>
    <w:rsid w:val="00B21A6B"/>
    <w:rsid w:val="00B937F7"/>
    <w:rsid w:val="00BD6650"/>
    <w:rsid w:val="00C849B2"/>
    <w:rsid w:val="00D53A54"/>
    <w:rsid w:val="00DA6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895C179"/>
  <w15:docId w15:val="{BA6BB87F-CB49-4BB7-AA82-B3E18B7FA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link w:val="KonuBalChar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A93C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93C3F"/>
  </w:style>
  <w:style w:type="paragraph" w:styleId="AltBilgi">
    <w:name w:val="footer"/>
    <w:basedOn w:val="Normal"/>
    <w:link w:val="AltBilgiChar"/>
    <w:uiPriority w:val="99"/>
    <w:unhideWhenUsed/>
    <w:rsid w:val="00A93C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93C3F"/>
  </w:style>
  <w:style w:type="table" w:styleId="TabloKlavuzu">
    <w:name w:val="Table Grid"/>
    <w:basedOn w:val="NormalTablo"/>
    <w:uiPriority w:val="59"/>
    <w:rsid w:val="00A93C3F"/>
    <w:pPr>
      <w:spacing w:after="0" w:line="240" w:lineRule="auto"/>
    </w:pPr>
    <w:rPr>
      <w:color w:val="595959" w:themeColor="text1" w:themeTint="A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39"/>
    <w:rsid w:val="00EC0D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pPr>
      <w:spacing w:after="0" w:line="240" w:lineRule="auto"/>
    </w:pPr>
    <w:rPr>
      <w:color w:val="595959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0"/>
    <w:pPr>
      <w:spacing w:after="0" w:line="240" w:lineRule="auto"/>
    </w:pPr>
    <w:rPr>
      <w:color w:val="595959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0"/>
    <w:pPr>
      <w:spacing w:after="0" w:line="240" w:lineRule="auto"/>
    </w:pPr>
    <w:rPr>
      <w:color w:val="595959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rPr>
      <w:color w:val="595959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ListeParagraf">
    <w:name w:val="List Paragraph"/>
    <w:basedOn w:val="Normal"/>
    <w:uiPriority w:val="1"/>
    <w:qFormat/>
    <w:rsid w:val="00785202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character" w:styleId="Kpr">
    <w:name w:val="Hyperlink"/>
    <w:basedOn w:val="VarsaylanParagrafYazTipi"/>
    <w:uiPriority w:val="99"/>
    <w:unhideWhenUsed/>
    <w:rsid w:val="00785202"/>
    <w:rPr>
      <w:color w:val="0563C1" w:themeColor="hyperlink"/>
      <w:u w:val="single"/>
    </w:rPr>
  </w:style>
  <w:style w:type="paragraph" w:styleId="GvdeMetni">
    <w:name w:val="Body Text"/>
    <w:basedOn w:val="Normal"/>
    <w:link w:val="GvdeMetniChar"/>
    <w:uiPriority w:val="1"/>
    <w:qFormat/>
    <w:rsid w:val="00C849B2"/>
    <w:pPr>
      <w:widowControl w:val="0"/>
      <w:autoSpaceDE w:val="0"/>
      <w:autoSpaceDN w:val="0"/>
      <w:spacing w:after="0" w:line="240" w:lineRule="auto"/>
    </w:pPr>
    <w:rPr>
      <w:sz w:val="23"/>
      <w:szCs w:val="23"/>
      <w:lang w:bidi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C849B2"/>
    <w:rPr>
      <w:sz w:val="23"/>
      <w:szCs w:val="23"/>
      <w:lang w:bidi="tr-TR"/>
    </w:rPr>
  </w:style>
  <w:style w:type="paragraph" w:customStyle="1" w:styleId="FirstParagraph">
    <w:name w:val="First Paragraph"/>
    <w:basedOn w:val="GvdeMetni"/>
    <w:next w:val="GvdeMetni"/>
    <w:qFormat/>
    <w:rsid w:val="00C849B2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character" w:customStyle="1" w:styleId="KonuBalChar">
    <w:name w:val="Konu Başlığı Char"/>
    <w:basedOn w:val="VarsaylanParagrafYazTipi"/>
    <w:link w:val="KonuBal"/>
    <w:rsid w:val="004852A4"/>
    <w:rPr>
      <w:b/>
      <w:sz w:val="72"/>
      <w:szCs w:val="72"/>
    </w:rPr>
  </w:style>
  <w:style w:type="paragraph" w:customStyle="1" w:styleId="Default">
    <w:name w:val="Default"/>
    <w:rsid w:val="004852A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IhwAPIY4BwncvaT9slz+j/ugxzQ==">CgMxLjAyCGguZ2pkZ3hzOAByITFTbGFVeDRSbVhUWDBDNzNZOUFXNEVWSXZYS2tlOUQwa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60</Words>
  <Characters>3938</Characters>
  <Application>Microsoft Office Word</Application>
  <DocSecurity>0</DocSecurity>
  <Lines>96</Lines>
  <Paragraphs>7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tugce ucgun</cp:lastModifiedBy>
  <cp:revision>4</cp:revision>
  <dcterms:created xsi:type="dcterms:W3CDTF">2024-03-03T13:23:00Z</dcterms:created>
  <dcterms:modified xsi:type="dcterms:W3CDTF">2025-09-30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59bcfcaa751ccc3cfd203e068ccd7ce6a7914811e37b07c9f2d8dbf204f980</vt:lpwstr>
  </property>
</Properties>
</file>